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09C7" w:rsidRDefault="003D5E36">
      <w:pPr>
        <w:pStyle w:val="1"/>
      </w:pPr>
      <w:bookmarkStart w:id="0" w:name="header-n0"/>
      <w:r>
        <w:t>解决</w:t>
      </w:r>
      <w:r>
        <w:t xml:space="preserve">Manager REST </w:t>
      </w:r>
      <w:r>
        <w:t>请求</w:t>
      </w:r>
      <w:r>
        <w:t>HTTPS</w:t>
      </w:r>
      <w:r>
        <w:t>证书校验不过</w:t>
      </w:r>
      <w:bookmarkEnd w:id="0"/>
    </w:p>
    <w:p w:rsidR="00A409C7" w:rsidRDefault="003D5E36">
      <w:pPr>
        <w:pStyle w:val="2"/>
      </w:pPr>
      <w:bookmarkStart w:id="1" w:name="header-n2"/>
      <w:r>
        <w:t>获取</w:t>
      </w:r>
      <w:r>
        <w:t>Manager</w:t>
      </w:r>
      <w:r>
        <w:t>公钥</w:t>
      </w:r>
      <w:bookmarkEnd w:id="1"/>
    </w:p>
    <w:p w:rsidR="00A409C7" w:rsidRDefault="003D5E36">
      <w:pPr>
        <w:pStyle w:val="FirstParagraph"/>
      </w:pPr>
      <w:r>
        <w:t>点击浏览器证书图标</w:t>
      </w:r>
    </w:p>
    <w:p w:rsidR="00A409C7" w:rsidRDefault="003D5E3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739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21412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A409C7">
      <w:pPr>
        <w:pStyle w:val="a0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弹出窗口后，选择</w:t>
      </w:r>
      <w:r>
        <w:rPr>
          <w:lang w:eastAsia="zh-CN"/>
        </w:rPr>
        <w:t>“</w:t>
      </w:r>
      <w:r>
        <w:rPr>
          <w:lang w:eastAsia="zh-CN"/>
        </w:rPr>
        <w:t>详细信息</w:t>
      </w:r>
      <w:r>
        <w:rPr>
          <w:lang w:eastAsia="zh-CN"/>
        </w:rPr>
        <w:t>”</w:t>
      </w:r>
      <w:r>
        <w:rPr>
          <w:lang w:eastAsia="zh-CN"/>
        </w:rPr>
        <w:t>页签，再选择</w:t>
      </w:r>
      <w:r>
        <w:rPr>
          <w:lang w:eastAsia="zh-CN"/>
        </w:rPr>
        <w:t>“</w:t>
      </w:r>
      <w:r>
        <w:rPr>
          <w:lang w:eastAsia="zh-CN"/>
        </w:rPr>
        <w:t>复制到文件</w:t>
      </w:r>
      <w:r>
        <w:rPr>
          <w:lang w:eastAsia="zh-CN"/>
        </w:rPr>
        <w:t>”</w:t>
      </w:r>
      <w:r>
        <w:rPr>
          <w:lang w:eastAsia="zh-CN"/>
        </w:rPr>
        <w:t>按钮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8297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31296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t>弹出窗口后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199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  <w:rPr>
          <w:lang w:eastAsia="zh-CN"/>
        </w:rPr>
      </w:pPr>
      <w:r>
        <w:rPr>
          <w:lang w:eastAsia="zh-CN"/>
        </w:rPr>
        <w:t>直接选择默认的</w:t>
      </w:r>
      <w:r>
        <w:rPr>
          <w:lang w:eastAsia="zh-CN"/>
        </w:rPr>
        <w:t>DER</w:t>
      </w:r>
      <w:r>
        <w:rPr>
          <w:lang w:eastAsia="zh-CN"/>
        </w:rPr>
        <w:t>，点击下一步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20472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00127865\AppData\Roaming\Typora\typora-user-images\153900046045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9C7" w:rsidRDefault="00A409C7">
      <w:pPr>
        <w:pStyle w:val="ImageCaption"/>
      </w:pPr>
    </w:p>
    <w:p w:rsidR="00A409C7" w:rsidRDefault="003D5E36">
      <w:pPr>
        <w:pStyle w:val="a0"/>
      </w:pPr>
      <w:r>
        <w:rPr>
          <w:lang w:eastAsia="zh-CN"/>
        </w:rPr>
        <w:t>弹出导出窗口后，点击</w:t>
      </w:r>
      <w:r>
        <w:rPr>
          <w:lang w:eastAsia="zh-CN"/>
        </w:rPr>
        <w:t>“</w:t>
      </w:r>
      <w:r>
        <w:rPr>
          <w:lang w:eastAsia="zh-CN"/>
        </w:rPr>
        <w:t>浏览</w:t>
      </w:r>
      <w:r>
        <w:rPr>
          <w:lang w:eastAsia="zh-CN"/>
        </w:rPr>
        <w:t>”</w:t>
      </w:r>
      <w:r>
        <w:rPr>
          <w:lang w:eastAsia="zh-CN"/>
        </w:rPr>
        <w:t>，选择保存证书的地址。</w:t>
      </w:r>
      <w:r>
        <w:t>给证书起个好记的名字，比如</w:t>
      </w:r>
      <w:r>
        <w:t>fi-manager.cer</w:t>
      </w:r>
    </w:p>
    <w:p w:rsidR="00A409C7" w:rsidRDefault="003D5E3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5B4F277E" wp14:editId="1AB4654D">
            <wp:extent cx="5166808" cy="4092295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40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A409C7" w:rsidRDefault="00A409C7">
      <w:pPr>
        <w:pStyle w:val="ImageCaption"/>
      </w:pPr>
    </w:p>
    <w:p w:rsidR="00A409C7" w:rsidRDefault="003D5E36">
      <w:pPr>
        <w:pStyle w:val="2"/>
        <w:rPr>
          <w:lang w:eastAsia="zh-CN"/>
        </w:rPr>
      </w:pPr>
      <w:bookmarkStart w:id="3" w:name="header-n24"/>
      <w:r>
        <w:rPr>
          <w:lang w:eastAsia="zh-CN"/>
        </w:rPr>
        <w:t>将公钥加入</w:t>
      </w:r>
      <w:r>
        <w:rPr>
          <w:lang w:eastAsia="zh-CN"/>
        </w:rPr>
        <w:t>JDK</w:t>
      </w:r>
      <w:r>
        <w:rPr>
          <w:lang w:eastAsia="zh-CN"/>
        </w:rPr>
        <w:t>信任列表</w:t>
      </w:r>
      <w:bookmarkEnd w:id="3"/>
    </w:p>
    <w:p w:rsidR="00A409C7" w:rsidRDefault="003D5E36">
      <w:pPr>
        <w:pStyle w:val="FirstParagraph"/>
      </w:pPr>
      <w:r>
        <w:t>在命令行窗口，使用</w:t>
      </w:r>
      <w:r>
        <w:t>keytool</w:t>
      </w:r>
      <w:r>
        <w:t>命令将导出的</w:t>
      </w:r>
      <w:r>
        <w:t>manager</w:t>
      </w:r>
      <w:r>
        <w:t>公钥加入</w:t>
      </w:r>
      <w:r>
        <w:t>JDK</w:t>
      </w:r>
      <w:r>
        <w:t>证书信任列表。</w:t>
      </w:r>
    </w:p>
    <w:p w:rsidR="00A409C7" w:rsidRDefault="003D5E36">
      <w:pPr>
        <w:pStyle w:val="a0"/>
      </w:pPr>
      <w:r>
        <w:t>以</w:t>
      </w:r>
      <w:r>
        <w:t>windows</w:t>
      </w:r>
      <w:r>
        <w:t>环境，</w:t>
      </w:r>
      <w:r>
        <w:t>JDK</w:t>
      </w:r>
      <w:r>
        <w:t>安装在</w:t>
      </w:r>
      <w:r>
        <w:t>C:\Program Files\Java\jdk1.8.0_144\</w:t>
      </w:r>
      <w:r>
        <w:t>为例（</w:t>
      </w:r>
      <w:r>
        <w:t>linux</w:t>
      </w:r>
      <w:r>
        <w:t>下命令相同）。</w:t>
      </w:r>
    </w:p>
    <w:p w:rsidR="00A409C7" w:rsidRDefault="003D5E36">
      <w:pPr>
        <w:pStyle w:val="a0"/>
      </w:pPr>
      <w:r>
        <w:t>keytool -import -keystore "C:\Program Files\Java\jdk1.8.0_144\jre\lib\security\cacerts" -file D:\TMP\fi-manager.cer -alias firoot -storepass changeit</w:t>
      </w:r>
    </w:p>
    <w:sectPr w:rsidR="00A409C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D5E36">
      <w:pPr>
        <w:spacing w:after="0"/>
      </w:pPr>
      <w:r>
        <w:separator/>
      </w:r>
    </w:p>
  </w:endnote>
  <w:endnote w:type="continuationSeparator" w:id="0">
    <w:p w:rsidR="00000000" w:rsidRDefault="003D5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09C7" w:rsidRDefault="003D5E36">
      <w:r>
        <w:separator/>
      </w:r>
    </w:p>
  </w:footnote>
  <w:footnote w:type="continuationSeparator" w:id="0">
    <w:p w:rsidR="00A409C7" w:rsidRDefault="003D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8F27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249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5E36"/>
    <w:rsid w:val="004E29B3"/>
    <w:rsid w:val="00590D07"/>
    <w:rsid w:val="00784D58"/>
    <w:rsid w:val="008D6863"/>
    <w:rsid w:val="00A409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92831386-3410-471B-8A97-93FF329DB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3D5E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D5E36"/>
    <w:rPr>
      <w:sz w:val="18"/>
      <w:szCs w:val="18"/>
    </w:rPr>
  </w:style>
  <w:style w:type="paragraph" w:styleId="ae">
    <w:name w:val="footer"/>
    <w:basedOn w:val="a"/>
    <w:link w:val="Char1"/>
    <w:unhideWhenUsed/>
    <w:rsid w:val="003D5E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D5E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7</Words>
  <Characters>386</Characters>
  <Application>Microsoft Office Word</Application>
  <DocSecurity>0</DocSecurity>
  <Lines>3</Lines>
  <Paragraphs>1</Paragraphs>
  <ScaleCrop>false</ScaleCrop>
  <Company>Huawei Technologies Co.,Ltd.</Company>
  <LinksUpToDate>false</LinksUpToDate>
  <CharactersWithSpaces>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nglingtong (Zeng Lingtong, FusionInsight PDU)</dc:creator>
  <cp:keywords/>
  <cp:lastModifiedBy>Zenglingtong (Zeng Lingtong, FusionInsight PDU)</cp:lastModifiedBy>
  <cp:revision>1</cp:revision>
  <dcterms:created xsi:type="dcterms:W3CDTF">2018-10-08T12:16:00Z</dcterms:created>
  <dcterms:modified xsi:type="dcterms:W3CDTF">2018-10-18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NIQJ6FyCp+NjmP9Tr8OcAfhMxOa8mMim6aHs8Y4dRo/UurkqNlq9b+MuEOebZMw/Au2lJiA2
ziDZjKFQeIT49jIuX3KojhjfZGsNrjLqTlB48Tl0O9J2Qefnpu5U8kLW4ggeRpjUBc/XalKg
PnhnlyWQQl7WmkA5DNHWeobWdk8Q9Iy7R8FdJvctYPauJsZBcXhVGPaI+q0s/iYPyoy4zQOr
7mgQJGI9kmhMeAA4Q7</vt:lpwstr>
  </property>
  <property fmtid="{D5CDD505-2E9C-101B-9397-08002B2CF9AE}" pid="3" name="_2015_ms_pID_7253431">
    <vt:lpwstr>FQuPSAO9YYoTgYdKfg4y859aPRakXDiQgSXobEEfZvoXoQmpSsRRPR
cdTi4OI2uUg1W8/+Kf7A2ijVwupO6RdetcCIW9UUwd4VuWmkSUn4mEh5y1ljuNfmDZ+Sj0t5
11w8c2zPkOETpoqAx8Z3lCV9ZtW0j5+5hQ/AswcAUTy5M0Hsc2PbuHBNSX8kEn0oreYWz7h7
Qr9khAOmXW2tntAIjfFsueWppP7dck3Cs6hE</vt:lpwstr>
  </property>
  <property fmtid="{D5CDD505-2E9C-101B-9397-08002B2CF9AE}" pid="4" name="_2015_ms_pID_7253432">
    <vt:lpwstr>rw=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36846953</vt:lpwstr>
  </property>
</Properties>
</file>